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13EF372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r w:rsidR="00594306" w:rsidRPr="00BD1F32">
        <w:rPr>
          <w:rStyle w:val="eop"/>
        </w:rPr>
        <w:t> </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7BE821AE" w:rsidR="00896C22" w:rsidRPr="001A30A6" w:rsidRDefault="00FE1877"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 xml:space="preserve">Environmental </w:t>
      </w:r>
      <w:r w:rsidRPr="001A30A6">
        <w:rPr>
          <w:rFonts w:ascii="Times New Roman" w:hAnsi="Times New Roman"/>
          <w:b/>
          <w:bCs/>
          <w:sz w:val="24"/>
          <w:szCs w:val="24"/>
        </w:rPr>
        <w:t>Specialist</w:t>
      </w:r>
      <w:r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A64F89">
        <w:rPr>
          <w:rStyle w:val="normaltextrun"/>
          <w:rFonts w:ascii="Times New Roman" w:eastAsia="Times New Roman" w:hAnsi="Times New Roman"/>
          <w:b/>
          <w:bCs/>
          <w:sz w:val="24"/>
          <w:szCs w:val="24"/>
          <w:lang w:eastAsia="en-US"/>
        </w:rPr>
        <w:t>İzmir</w:t>
      </w:r>
      <w:r w:rsidR="00450747" w:rsidRPr="001A30A6">
        <w:rPr>
          <w:rStyle w:val="normaltextrun"/>
          <w:rFonts w:ascii="Times New Roman" w:eastAsia="Times New Roman" w:hAnsi="Times New Roman"/>
          <w:b/>
          <w:bCs/>
          <w:sz w:val="24"/>
          <w:szCs w:val="24"/>
          <w:lang w:eastAsia="en-US"/>
        </w:rPr>
        <w:t>)</w:t>
      </w:r>
    </w:p>
    <w:p w14:paraId="716462E9" w14:textId="55063876"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w:t>
      </w:r>
      <w:r w:rsidR="00BF12E5">
        <w:rPr>
          <w:rStyle w:val="normaltextrun"/>
          <w:rFonts w:ascii="Times New Roman" w:eastAsia="Times New Roman" w:hAnsi="Times New Roman"/>
          <w:sz w:val="24"/>
          <w:szCs w:val="24"/>
          <w:lang w:val="en-US" w:eastAsia="en-US"/>
        </w:rPr>
        <w:t>35</w:t>
      </w:r>
      <w:r w:rsidR="00D003F9">
        <w:rPr>
          <w:rStyle w:val="normaltextrun"/>
          <w:rFonts w:ascii="Times New Roman" w:eastAsia="Times New Roman" w:hAnsi="Times New Roman"/>
          <w:sz w:val="24"/>
          <w:szCs w:val="24"/>
          <w:lang w:val="en-US" w:eastAsia="en-US"/>
        </w:rPr>
        <w:t>-0</w:t>
      </w:r>
      <w:r w:rsidR="00E17E3D">
        <w:rPr>
          <w:rStyle w:val="normaltextrun"/>
          <w:rFonts w:ascii="Times New Roman" w:eastAsia="Times New Roman" w:hAnsi="Times New Roman"/>
          <w:sz w:val="24"/>
          <w:szCs w:val="24"/>
          <w:lang w:val="en-US" w:eastAsia="en-US"/>
        </w:rPr>
        <w:t>4</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DF3E99B"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w:t>
      </w:r>
      <w:proofErr w:type="spellStart"/>
      <w:r w:rsidR="00744C22">
        <w:rPr>
          <w:rStyle w:val="normaltextrun"/>
        </w:rPr>
        <w:t>MoEUCC</w:t>
      </w:r>
      <w:proofErr w:type="spellEnd"/>
      <w:r w:rsidR="00744C22">
        <w:rPr>
          <w:rStyle w:val="normaltextrun"/>
        </w:rPr>
        <w:t>)</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proofErr w:type="spellStart"/>
      <w:r w:rsidR="004B4667" w:rsidRPr="003E78B3">
        <w:rPr>
          <w:rStyle w:val="normaltextrun"/>
        </w:rPr>
        <w:t>MoTF</w:t>
      </w:r>
      <w:proofErr w:type="spellEnd"/>
      <w:r w:rsidR="004B4667">
        <w:rPr>
          <w:rStyle w:val="normaltextrun"/>
        </w:rPr>
        <w:t>)</w:t>
      </w:r>
      <w:r w:rsidR="004B4667" w:rsidRPr="003E78B3">
        <w:rPr>
          <w:rStyle w:val="normaltextrun"/>
        </w:rPr>
        <w:t xml:space="preserve"> and another between WB and </w:t>
      </w:r>
      <w:proofErr w:type="spellStart"/>
      <w:r w:rsidR="004B4667" w:rsidRPr="003E78B3">
        <w:rPr>
          <w:rStyle w:val="normaltextrun"/>
        </w:rPr>
        <w:t>I</w:t>
      </w:r>
      <w:r w:rsidR="004B4667">
        <w:rPr>
          <w:rStyle w:val="normaltextrun"/>
        </w:rPr>
        <w:t>lbank</w:t>
      </w:r>
      <w:proofErr w:type="spellEnd"/>
      <w:r w:rsidR="004B4667">
        <w:rPr>
          <w:rStyle w:val="normaltextrun"/>
        </w:rPr>
        <w:t xml:space="preserve">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 xml:space="preserve">increase access to seismic and climate resilient housing, municipal infrastructure and services in selected provinces in </w:t>
      </w:r>
      <w:proofErr w:type="spellStart"/>
      <w:r w:rsidRPr="00052C8D">
        <w:rPr>
          <w:rFonts w:ascii="Times New Roman" w:eastAsia="Times New Roman" w:hAnsi="Times New Roman"/>
          <w:color w:val="000000"/>
          <w:sz w:val="24"/>
          <w:szCs w:val="24"/>
          <w:lang w:val="en-US" w:eastAsia="en-US"/>
        </w:rPr>
        <w:t>Türkiye</w:t>
      </w:r>
      <w:proofErr w:type="spellEnd"/>
      <w:r w:rsidRPr="00052C8D">
        <w:rPr>
          <w:rFonts w:ascii="Times New Roman" w:eastAsia="Times New Roman" w:hAnsi="Times New Roman"/>
          <w:color w:val="000000"/>
          <w:sz w:val="24"/>
          <w:szCs w:val="24"/>
          <w:lang w:val="en-US" w:eastAsia="en-US"/>
        </w:rPr>
        <w:t>,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 xml:space="preserve">will provide technical assistance to </w:t>
      </w:r>
      <w:proofErr w:type="spellStart"/>
      <w:r w:rsidR="00FF6FC0" w:rsidRPr="005335B9">
        <w:rPr>
          <w:rFonts w:ascii="Times New Roman" w:eastAsia="Times New Roman" w:hAnsi="Times New Roman"/>
          <w:color w:val="000000"/>
          <w:sz w:val="24"/>
          <w:szCs w:val="24"/>
          <w:lang w:val="en-US" w:eastAsia="en-US"/>
        </w:rPr>
        <w:t>MoEUCC</w:t>
      </w:r>
      <w:proofErr w:type="spellEnd"/>
      <w:r w:rsidR="00FF6FC0" w:rsidRPr="005335B9">
        <w:rPr>
          <w:rFonts w:ascii="Times New Roman" w:eastAsia="Times New Roman" w:hAnsi="Times New Roman"/>
          <w:color w:val="000000"/>
          <w:sz w:val="24"/>
          <w:szCs w:val="24"/>
          <w:lang w:val="en-US" w:eastAsia="en-US"/>
        </w:rPr>
        <w:t xml:space="preserve">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w:t>
      </w:r>
      <w:proofErr w:type="spellStart"/>
      <w:r w:rsidRPr="005335B9">
        <w:rPr>
          <w:rFonts w:ascii="Times New Roman" w:eastAsia="Times New Roman" w:hAnsi="Times New Roman"/>
          <w:color w:val="000000"/>
          <w:sz w:val="24"/>
          <w:szCs w:val="24"/>
          <w:lang w:val="en-US" w:eastAsia="en-US"/>
        </w:rPr>
        <w:t>MoEUCC</w:t>
      </w:r>
      <w:proofErr w:type="spellEnd"/>
      <w:r w:rsidRPr="005335B9">
        <w:rPr>
          <w:rFonts w:ascii="Times New Roman" w:eastAsia="Times New Roman" w:hAnsi="Times New Roman"/>
          <w:color w:val="000000"/>
          <w:sz w:val="24"/>
          <w:szCs w:val="24"/>
          <w:lang w:val="en-US" w:eastAsia="en-US"/>
        </w:rPr>
        <w:t xml:space="preserve">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267B6E71"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xml:space="preserve">: Tekirdag, </w:t>
      </w:r>
      <w:r w:rsidR="00855670">
        <w:rPr>
          <w:rFonts w:ascii="Times New Roman" w:eastAsia="Calibri" w:hAnsi="Times New Roman"/>
          <w:noProof/>
          <w:sz w:val="24"/>
          <w:szCs w:val="24"/>
          <w:lang w:val="en-US" w:eastAsia="en-US"/>
        </w:rPr>
        <w:t>Kocaeli</w:t>
      </w:r>
      <w:r w:rsidRPr="00301A9A">
        <w:rPr>
          <w:rFonts w:ascii="Times New Roman" w:eastAsia="Calibri" w:hAnsi="Times New Roman"/>
          <w:noProof/>
          <w:sz w:val="24"/>
          <w:szCs w:val="24"/>
          <w:lang w:val="en-US" w:eastAsia="en-US"/>
        </w:rPr>
        <w:t>, Izmir</w:t>
      </w:r>
      <w:r>
        <w:rPr>
          <w:rFonts w:ascii="Times New Roman" w:eastAsia="Calibri" w:hAnsi="Times New Roman"/>
          <w:noProof/>
          <w:sz w:val="24"/>
          <w:szCs w:val="24"/>
          <w:lang w:val="en-US" w:eastAsia="en-US"/>
        </w:rPr>
        <w:t xml:space="preserve">, </w:t>
      </w:r>
      <w:r w:rsidR="008425A5">
        <w:rPr>
          <w:rFonts w:ascii="Times New Roman" w:eastAsia="Calibri" w:hAnsi="Times New Roman"/>
          <w:noProof/>
          <w:sz w:val="24"/>
          <w:szCs w:val="24"/>
          <w:lang w:val="en-US" w:eastAsia="en-US"/>
        </w:rPr>
        <w:t xml:space="preserve">Sakarya, </w:t>
      </w:r>
      <w:r>
        <w:rPr>
          <w:rFonts w:ascii="Times New Roman" w:eastAsia="Calibri" w:hAnsi="Times New Roman"/>
          <w:noProof/>
          <w:sz w:val="24"/>
          <w:szCs w:val="24"/>
          <w:lang w:val="en-US" w:eastAsia="en-US"/>
        </w:rPr>
        <w:t xml:space="preserve">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proofErr w:type="spellStart"/>
      <w:r w:rsidR="00BF12E5" w:rsidRPr="00052C8D">
        <w:rPr>
          <w:rFonts w:ascii="Times New Roman" w:eastAsia="Times New Roman" w:hAnsi="Times New Roman"/>
          <w:color w:val="000000"/>
          <w:sz w:val="24"/>
          <w:szCs w:val="24"/>
          <w:lang w:val="en-US" w:eastAsia="en-US"/>
        </w:rPr>
        <w:t>Türkiye</w:t>
      </w:r>
      <w:proofErr w:type="spellEnd"/>
      <w:r w:rsidR="00BF12E5" w:rsidRPr="00301A9A" w:rsidDel="00744C22">
        <w:rPr>
          <w:rFonts w:ascii="Times New Roman" w:eastAsia="Calibri" w:hAnsi="Times New Roman"/>
          <w:noProof/>
          <w:sz w:val="24"/>
          <w:szCs w:val="24"/>
          <w:lang w:val="en-US" w:eastAsia="en-US"/>
        </w:rPr>
        <w:t xml:space="preserve"> </w:t>
      </w:r>
      <w:r w:rsidR="00BF12E5" w:rsidRPr="00301A9A">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33FB38F2"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w:t>
      </w:r>
      <w:proofErr w:type="spellStart"/>
      <w:r>
        <w:rPr>
          <w:rFonts w:ascii="Times New Roman" w:hAnsi="Times New Roman"/>
          <w:sz w:val="24"/>
          <w:szCs w:val="24"/>
        </w:rPr>
        <w:t>MoEUCC’s</w:t>
      </w:r>
      <w:proofErr w:type="spellEnd"/>
      <w:r>
        <w:rPr>
          <w:rFonts w:ascii="Times New Roman" w:hAnsi="Times New Roman"/>
          <w:sz w:val="24"/>
          <w:szCs w:val="24"/>
        </w:rPr>
        <w:t xml:space="preserve"> office in </w:t>
      </w:r>
      <w:r w:rsidR="00192EE8">
        <w:rPr>
          <w:rFonts w:ascii="Times New Roman" w:hAnsi="Times New Roman"/>
          <w:sz w:val="24"/>
          <w:szCs w:val="24"/>
        </w:rPr>
        <w:t>İ</w:t>
      </w:r>
      <w:r w:rsidR="00BF12E5">
        <w:rPr>
          <w:rFonts w:ascii="Times New Roman" w:hAnsi="Times New Roman"/>
          <w:sz w:val="24"/>
          <w:szCs w:val="24"/>
        </w:rPr>
        <w:t>zmir</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582DF00A"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w:t>
      </w:r>
      <w:r w:rsidR="00192EE8">
        <w:rPr>
          <w:rFonts w:ascii="Times New Roman" w:hAnsi="Times New Roman"/>
          <w:sz w:val="24"/>
          <w:szCs w:val="24"/>
        </w:rPr>
        <w:t>İzmir</w:t>
      </w:r>
      <w:r w:rsidRPr="00D003F9">
        <w:rPr>
          <w:rFonts w:ascii="Times New Roman" w:hAnsi="Times New Roman"/>
          <w:sz w:val="24"/>
          <w:szCs w:val="24"/>
        </w:rPr>
        <w:t xml:space="preserve">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w:t>
      </w:r>
      <w:proofErr w:type="spellStart"/>
      <w:r w:rsidR="00161751">
        <w:rPr>
          <w:rFonts w:ascii="Times New Roman" w:hAnsi="Times New Roman"/>
          <w:sz w:val="24"/>
          <w:szCs w:val="24"/>
        </w:rPr>
        <w:t>MoEUCC</w:t>
      </w:r>
      <w:proofErr w:type="spellEnd"/>
      <w:r w:rsidR="00161751">
        <w:rPr>
          <w:rFonts w:ascii="Times New Roman" w:hAnsi="Times New Roman"/>
          <w:sz w:val="24"/>
          <w:szCs w:val="24"/>
        </w:rPr>
        <w:t xml:space="preserve">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78054606"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B26386">
        <w:rPr>
          <w:rFonts w:ascii="Times New Roman" w:hAnsi="Times New Roman"/>
          <w:sz w:val="24"/>
          <w:szCs w:val="24"/>
        </w:rPr>
        <w:t xml:space="preserve"> </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w:t>
      </w:r>
      <w:proofErr w:type="spellStart"/>
      <w:r w:rsidR="009646B0">
        <w:rPr>
          <w:rFonts w:ascii="Times New Roman" w:hAnsi="Times New Roman"/>
          <w:sz w:val="24"/>
          <w:szCs w:val="24"/>
        </w:rPr>
        <w:t>Labor</w:t>
      </w:r>
      <w:proofErr w:type="spellEnd"/>
      <w:r w:rsidR="009646B0">
        <w:rPr>
          <w:rFonts w:ascii="Times New Roman" w:hAnsi="Times New Roman"/>
          <w:sz w:val="24"/>
          <w:szCs w:val="24"/>
        </w:rPr>
        <w:t xml:space="preserve">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B26386">
        <w:rPr>
          <w:rFonts w:ascii="Times New Roman" w:hAnsi="Times New Roman"/>
          <w:sz w:val="24"/>
          <w:szCs w:val="24"/>
        </w:rPr>
        <w:t xml:space="preserve"> </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B11077C" w14:textId="5C743FC1" w:rsidR="00192EE8"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72BEBD7B" w14:textId="77777777" w:rsidR="00192EE8" w:rsidRPr="00BD1F32" w:rsidRDefault="00192EE8"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5FB12A7C"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 xml:space="preserve">based in </w:t>
      </w:r>
      <w:r w:rsidR="008F465F">
        <w:rPr>
          <w:spacing w:val="-2"/>
        </w:rPr>
        <w:t>İzmir</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with two months’ probation period and a renewable 1-year contract, if performance is satisfactory.</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325C45C" w14:textId="26C2A765" w:rsidR="003A39B7" w:rsidRPr="008518DC" w:rsidRDefault="003442B7" w:rsidP="00CA7B80">
      <w:pPr>
        <w:pStyle w:val="GvdeMetniGirintisi"/>
        <w:widowControl/>
        <w:autoSpaceDE/>
        <w:autoSpaceDN/>
        <w:jc w:val="both"/>
        <w:rPr>
          <w:rStyle w:val="normaltextrun"/>
          <w:rFonts w:ascii="Times New Roman" w:hAnsi="Times New Roman"/>
          <w:sz w:val="24"/>
          <w:szCs w:val="24"/>
          <w:lang w:val="en-US" w:eastAsia="en-US"/>
        </w:rPr>
      </w:pPr>
      <w:r w:rsidRPr="003442B7">
        <w:rPr>
          <w:rStyle w:val="normaltextrun"/>
          <w:rFonts w:ascii="Times New Roman" w:hAnsi="Times New Roman"/>
          <w:sz w:val="24"/>
          <w:szCs w:val="24"/>
          <w:lang w:val="en-US" w:eastAsia="en-US"/>
        </w:rPr>
        <w:t>•</w:t>
      </w:r>
      <w:r>
        <w:rPr>
          <w:rStyle w:val="normaltextrun"/>
          <w:rFonts w:ascii="Times New Roman" w:hAnsi="Times New Roman"/>
          <w:sz w:val="24"/>
          <w:szCs w:val="24"/>
          <w:lang w:val="en-US" w:eastAsia="en-US"/>
        </w:rPr>
        <w:t xml:space="preserve">     </w:t>
      </w:r>
      <w:r w:rsidRPr="003442B7">
        <w:rPr>
          <w:rStyle w:val="normaltextrun"/>
          <w:rFonts w:ascii="Times New Roman" w:hAnsi="Times New Roman"/>
          <w:sz w:val="24"/>
          <w:szCs w:val="24"/>
          <w:lang w:val="en-US" w:eastAsia="en-US"/>
        </w:rPr>
        <w:t xml:space="preserve"> </w:t>
      </w:r>
      <w:r w:rsidR="008518DC" w:rsidRPr="008518DC">
        <w:rPr>
          <w:rStyle w:val="normaltextrun"/>
          <w:rFonts w:ascii="Times New Roman" w:hAnsi="Times New Roman"/>
          <w:sz w:val="24"/>
          <w:szCs w:val="24"/>
          <w:lang w:val="en-US" w:eastAsia="en-US"/>
        </w:rPr>
        <w:t>At least bachelor's degree in Environmental Engineering or any other field related with environmental sciences</w:t>
      </w:r>
    </w:p>
    <w:p w14:paraId="6C67FCFE" w14:textId="3BB026DA" w:rsidR="003A39B7" w:rsidRDefault="008518DC" w:rsidP="00CA7B80">
      <w:pPr>
        <w:pStyle w:val="GvdeMetniGirintisi"/>
        <w:widowControl/>
        <w:autoSpaceDE/>
        <w:autoSpaceDN/>
        <w:ind w:left="718" w:hanging="435"/>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r>
      <w:r w:rsidR="003A39B7">
        <w:rPr>
          <w:rStyle w:val="normaltextrun"/>
          <w:rFonts w:ascii="Times New Roman" w:hAnsi="Times New Roman"/>
          <w:sz w:val="24"/>
          <w:szCs w:val="24"/>
          <w:lang w:val="en-US" w:eastAsia="en-US"/>
        </w:rPr>
        <w:t>M</w:t>
      </w:r>
      <w:r w:rsidR="003A39B7" w:rsidRPr="003A39B7">
        <w:rPr>
          <w:rStyle w:val="normaltextrun"/>
          <w:rFonts w:ascii="Times New Roman" w:hAnsi="Times New Roman"/>
          <w:sz w:val="24"/>
          <w:szCs w:val="24"/>
          <w:lang w:val="en-US" w:eastAsia="en-US"/>
        </w:rPr>
        <w:t>inimum of 5 years of post-graduate relevant experience in</w:t>
      </w:r>
      <w:r w:rsidR="003A39B7">
        <w:rPr>
          <w:rStyle w:val="normaltextrun"/>
          <w:rFonts w:ascii="Times New Roman" w:hAnsi="Times New Roman"/>
          <w:sz w:val="24"/>
          <w:szCs w:val="24"/>
          <w:lang w:val="en-US" w:eastAsia="en-US"/>
        </w:rPr>
        <w:t xml:space="preserve"> </w:t>
      </w:r>
      <w:r w:rsidR="003A39B7" w:rsidRPr="003A39B7">
        <w:rPr>
          <w:rStyle w:val="normaltextrun"/>
          <w:rFonts w:ascii="Times New Roman" w:hAnsi="Times New Roman"/>
          <w:sz w:val="24"/>
          <w:szCs w:val="24"/>
          <w:lang w:val="en-US" w:eastAsia="en-US"/>
        </w:rPr>
        <w:t>preparation and implementation of environmental management plans in accordance with TR legislation. Knowledge</w:t>
      </w:r>
      <w:r w:rsidR="003A39B7">
        <w:rPr>
          <w:rStyle w:val="normaltextrun"/>
          <w:rFonts w:ascii="Times New Roman" w:hAnsi="Times New Roman"/>
          <w:sz w:val="24"/>
          <w:szCs w:val="24"/>
          <w:lang w:val="en-US" w:eastAsia="en-US"/>
        </w:rPr>
        <w:t xml:space="preserve"> </w:t>
      </w:r>
      <w:r w:rsidR="003A39B7" w:rsidRPr="003A39B7">
        <w:rPr>
          <w:rStyle w:val="normaltextrun"/>
          <w:rFonts w:ascii="Times New Roman" w:hAnsi="Times New Roman"/>
          <w:sz w:val="24"/>
          <w:szCs w:val="24"/>
          <w:lang w:val="en-US" w:eastAsia="en-US"/>
        </w:rPr>
        <w:t>of international environmental standards.</w:t>
      </w:r>
    </w:p>
    <w:p w14:paraId="2255F0F4" w14:textId="5A506DD6" w:rsidR="008518DC" w:rsidRPr="008518DC" w:rsidRDefault="00DA01F6" w:rsidP="00CA7B80">
      <w:pPr>
        <w:pStyle w:val="GvdeMetniGirintisi"/>
        <w:widowControl/>
        <w:numPr>
          <w:ilvl w:val="0"/>
          <w:numId w:val="16"/>
        </w:numPr>
        <w:autoSpaceDE/>
        <w:autoSpaceDN/>
        <w:jc w:val="both"/>
        <w:rPr>
          <w:rStyle w:val="normaltextrun"/>
          <w:rFonts w:ascii="Times New Roman" w:hAnsi="Times New Roman"/>
          <w:sz w:val="24"/>
          <w:szCs w:val="24"/>
          <w:lang w:val="en-US" w:eastAsia="en-US"/>
        </w:rPr>
      </w:pPr>
      <w:r>
        <w:rPr>
          <w:rStyle w:val="normaltextrun"/>
          <w:rFonts w:ascii="Times New Roman" w:hAnsi="Times New Roman"/>
          <w:sz w:val="24"/>
          <w:szCs w:val="24"/>
          <w:lang w:val="en-US" w:eastAsia="en-US"/>
        </w:rPr>
        <w:t>M</w:t>
      </w:r>
      <w:r w:rsidR="004B5D2F" w:rsidRPr="004B5D2F">
        <w:rPr>
          <w:rStyle w:val="normaltextrun"/>
          <w:rFonts w:ascii="Times New Roman" w:hAnsi="Times New Roman"/>
          <w:sz w:val="24"/>
          <w:szCs w:val="24"/>
          <w:lang w:val="en-US" w:eastAsia="en-US"/>
        </w:rPr>
        <w:t>inimum of 3 years work experience with environmental requirements/policies/standards of IFIs (e.g., World Bank, IFC, EBRD) is preferable</w:t>
      </w:r>
    </w:p>
    <w:p w14:paraId="5609811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perience on preparation/implementation of Environmental Impact Assessments/ Environmental Management Plans will be an asset</w:t>
      </w:r>
    </w:p>
    <w:p w14:paraId="1BF26D8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Fluency in written and oral English and Turkish is a must</w:t>
      </w:r>
    </w:p>
    <w:p w14:paraId="3E60234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Proficiency in key computer applications (Word, Excel, PowerPoint)</w:t>
      </w:r>
    </w:p>
    <w:p w14:paraId="0935B808"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Strong interpersonal and communication skills and ability to work in a team environment</w:t>
      </w:r>
    </w:p>
    <w:p w14:paraId="6A23D1B6" w14:textId="433EEA31" w:rsid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Ability to travel without restriction</w:t>
      </w:r>
    </w:p>
    <w:p w14:paraId="5FAB2C12" w14:textId="77777777" w:rsidR="00855670" w:rsidRDefault="00855670" w:rsidP="008518DC">
      <w:pPr>
        <w:pStyle w:val="GvdeMetniGirintisi"/>
        <w:widowControl/>
        <w:autoSpaceDE/>
        <w:autoSpaceDN/>
        <w:jc w:val="both"/>
        <w:rPr>
          <w:rStyle w:val="normaltextrun"/>
          <w:rFonts w:ascii="Times New Roman" w:hAnsi="Times New Roman"/>
          <w:sz w:val="24"/>
          <w:szCs w:val="24"/>
          <w:lang w:val="en-US" w:eastAsia="en-US"/>
        </w:rPr>
      </w:pPr>
    </w:p>
    <w:p w14:paraId="35A17076" w14:textId="67FB0391" w:rsidR="005D2D37" w:rsidRPr="00BD1F32" w:rsidRDefault="005D2D37" w:rsidP="00081A22">
      <w:pPr>
        <w:pStyle w:val="GvdeMetniGirintisi"/>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63734640" w14:textId="30EDA207" w:rsidR="00BD1F32" w:rsidRPr="00081A22" w:rsidRDefault="008518DC" w:rsidP="00081A22">
      <w:pPr>
        <w:pStyle w:val="Default"/>
        <w:jc w:val="both"/>
        <w:rPr>
          <w:color w:val="auto"/>
        </w:rPr>
      </w:pPr>
      <w:r w:rsidRPr="008518DC">
        <w:rPr>
          <w:color w:val="auto"/>
        </w:rPr>
        <w:t xml:space="preserve">The Specialist will be hired following the guidance of World Bank’s “Procurement Regulations for IPF Borrowers” – November 2020 (“Procurement Regulations”). The contracted position will be the Environmental Specialist of province based of PMU in </w:t>
      </w:r>
      <w:r w:rsidR="00CB68B7">
        <w:rPr>
          <w:color w:val="auto"/>
        </w:rPr>
        <w:t>İzmir</w:t>
      </w:r>
      <w:r w:rsidRPr="008518DC">
        <w:rPr>
          <w:color w:val="auto"/>
        </w:rPr>
        <w:t xml:space="preserve">. The contract will be signed between the Urban Transformation Presidency (UTP) of </w:t>
      </w:r>
      <w:proofErr w:type="spellStart"/>
      <w:r w:rsidRPr="008518DC">
        <w:rPr>
          <w:color w:val="auto"/>
        </w:rPr>
        <w:t>MoEUCC</w:t>
      </w:r>
      <w:proofErr w:type="spellEnd"/>
      <w:r w:rsidRPr="008518DC">
        <w:rPr>
          <w:color w:val="auto"/>
        </w:rPr>
        <w:t xml:space="preserve"> or his designee and the consultant.</w:t>
      </w:r>
    </w:p>
    <w:p w14:paraId="2954D15F" w14:textId="0B925921" w:rsidR="00F514D1" w:rsidRPr="00BD1F32" w:rsidRDefault="00F514D1" w:rsidP="00BD1F32">
      <w:pPr>
        <w:widowControl/>
        <w:autoSpaceDE/>
        <w:autoSpaceDN/>
        <w:rPr>
          <w:rFonts w:ascii="Times New Roman" w:hAnsi="Times New Roman"/>
          <w:sz w:val="24"/>
          <w:szCs w:val="24"/>
        </w:rPr>
      </w:pPr>
    </w:p>
    <w:sectPr w:rsidR="00F514D1"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BF0C" w14:textId="77777777" w:rsidR="00CC79B2" w:rsidRDefault="00CC79B2" w:rsidP="00A916E6">
      <w:r>
        <w:separator/>
      </w:r>
    </w:p>
  </w:endnote>
  <w:endnote w:type="continuationSeparator" w:id="0">
    <w:p w14:paraId="44573794" w14:textId="77777777" w:rsidR="00CC79B2" w:rsidRDefault="00CC79B2"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F8B51" w14:textId="77777777" w:rsidR="00CC79B2" w:rsidRDefault="00CC79B2" w:rsidP="00A916E6">
      <w:r>
        <w:separator/>
      </w:r>
    </w:p>
  </w:footnote>
  <w:footnote w:type="continuationSeparator" w:id="0">
    <w:p w14:paraId="17B96652" w14:textId="77777777" w:rsidR="00CC79B2" w:rsidRDefault="00CC79B2"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5A914347"/>
    <w:multiLevelType w:val="hybridMultilevel"/>
    <w:tmpl w:val="D1A67F30"/>
    <w:lvl w:ilvl="0" w:tplc="D118438C">
      <w:numFmt w:val="bullet"/>
      <w:lvlText w:val="•"/>
      <w:lvlJc w:val="left"/>
      <w:pPr>
        <w:ind w:left="643" w:hanging="360"/>
      </w:pPr>
      <w:rPr>
        <w:rFonts w:ascii="Times New Roman" w:eastAsia="Arial" w:hAnsi="Times New Roman" w:cs="Times New Roman"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13"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3"/>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1A22"/>
    <w:rsid w:val="00083CD1"/>
    <w:rsid w:val="00085E35"/>
    <w:rsid w:val="00087542"/>
    <w:rsid w:val="00093435"/>
    <w:rsid w:val="00093848"/>
    <w:rsid w:val="000A0D8D"/>
    <w:rsid w:val="000A2B99"/>
    <w:rsid w:val="000B4386"/>
    <w:rsid w:val="000C08FC"/>
    <w:rsid w:val="000D7497"/>
    <w:rsid w:val="00100C69"/>
    <w:rsid w:val="001071DB"/>
    <w:rsid w:val="00113703"/>
    <w:rsid w:val="001155FC"/>
    <w:rsid w:val="0013592F"/>
    <w:rsid w:val="00143C24"/>
    <w:rsid w:val="001552DB"/>
    <w:rsid w:val="00156542"/>
    <w:rsid w:val="00160748"/>
    <w:rsid w:val="00161751"/>
    <w:rsid w:val="00176378"/>
    <w:rsid w:val="00192EE8"/>
    <w:rsid w:val="00194A2A"/>
    <w:rsid w:val="001955BA"/>
    <w:rsid w:val="001959FD"/>
    <w:rsid w:val="0019612A"/>
    <w:rsid w:val="001A30A6"/>
    <w:rsid w:val="001A7818"/>
    <w:rsid w:val="001C61B8"/>
    <w:rsid w:val="001D24B4"/>
    <w:rsid w:val="001D340C"/>
    <w:rsid w:val="001D3BB2"/>
    <w:rsid w:val="001D4537"/>
    <w:rsid w:val="001D5241"/>
    <w:rsid w:val="001D6BE9"/>
    <w:rsid w:val="001E74E1"/>
    <w:rsid w:val="001F1749"/>
    <w:rsid w:val="001F4604"/>
    <w:rsid w:val="001F6B01"/>
    <w:rsid w:val="002140FC"/>
    <w:rsid w:val="00216FA9"/>
    <w:rsid w:val="00226200"/>
    <w:rsid w:val="00233785"/>
    <w:rsid w:val="00245D27"/>
    <w:rsid w:val="00251A7B"/>
    <w:rsid w:val="0027577C"/>
    <w:rsid w:val="00290360"/>
    <w:rsid w:val="002D5402"/>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71AEE"/>
    <w:rsid w:val="003974EB"/>
    <w:rsid w:val="003A0B37"/>
    <w:rsid w:val="003A39B7"/>
    <w:rsid w:val="003A7EA1"/>
    <w:rsid w:val="003B7ED4"/>
    <w:rsid w:val="003C490E"/>
    <w:rsid w:val="003C6041"/>
    <w:rsid w:val="003D630D"/>
    <w:rsid w:val="003E0059"/>
    <w:rsid w:val="003E063B"/>
    <w:rsid w:val="003E355E"/>
    <w:rsid w:val="003F0F4A"/>
    <w:rsid w:val="004015AF"/>
    <w:rsid w:val="004174A9"/>
    <w:rsid w:val="00435C3E"/>
    <w:rsid w:val="0044179E"/>
    <w:rsid w:val="00445CD6"/>
    <w:rsid w:val="00450747"/>
    <w:rsid w:val="0046614C"/>
    <w:rsid w:val="004732FC"/>
    <w:rsid w:val="00486206"/>
    <w:rsid w:val="00487497"/>
    <w:rsid w:val="00490CCF"/>
    <w:rsid w:val="004918FB"/>
    <w:rsid w:val="004A1BBB"/>
    <w:rsid w:val="004B4667"/>
    <w:rsid w:val="004B5D2F"/>
    <w:rsid w:val="004B6641"/>
    <w:rsid w:val="004C5D67"/>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62182"/>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6F00D2"/>
    <w:rsid w:val="0070209A"/>
    <w:rsid w:val="00716C4A"/>
    <w:rsid w:val="00727BC5"/>
    <w:rsid w:val="007373F3"/>
    <w:rsid w:val="007374B3"/>
    <w:rsid w:val="00743051"/>
    <w:rsid w:val="00744C22"/>
    <w:rsid w:val="007561E4"/>
    <w:rsid w:val="00761101"/>
    <w:rsid w:val="00764211"/>
    <w:rsid w:val="00775084"/>
    <w:rsid w:val="00786ACE"/>
    <w:rsid w:val="00787E58"/>
    <w:rsid w:val="007A55C7"/>
    <w:rsid w:val="007A6AA4"/>
    <w:rsid w:val="007D35A5"/>
    <w:rsid w:val="007D3725"/>
    <w:rsid w:val="007E137D"/>
    <w:rsid w:val="007E3194"/>
    <w:rsid w:val="007E3375"/>
    <w:rsid w:val="007F2EC0"/>
    <w:rsid w:val="00812CB1"/>
    <w:rsid w:val="0081447B"/>
    <w:rsid w:val="008217F6"/>
    <w:rsid w:val="00822347"/>
    <w:rsid w:val="00822841"/>
    <w:rsid w:val="00831F92"/>
    <w:rsid w:val="008425A5"/>
    <w:rsid w:val="008518DC"/>
    <w:rsid w:val="00852135"/>
    <w:rsid w:val="00855670"/>
    <w:rsid w:val="0086238B"/>
    <w:rsid w:val="00864F34"/>
    <w:rsid w:val="008671F3"/>
    <w:rsid w:val="00867223"/>
    <w:rsid w:val="00886A8E"/>
    <w:rsid w:val="00887881"/>
    <w:rsid w:val="00893F19"/>
    <w:rsid w:val="00896C22"/>
    <w:rsid w:val="0089731D"/>
    <w:rsid w:val="008A1D11"/>
    <w:rsid w:val="008B50F5"/>
    <w:rsid w:val="008C3A6A"/>
    <w:rsid w:val="008C51BF"/>
    <w:rsid w:val="008D6585"/>
    <w:rsid w:val="008E5AC1"/>
    <w:rsid w:val="008F465F"/>
    <w:rsid w:val="009033A9"/>
    <w:rsid w:val="009646B0"/>
    <w:rsid w:val="00974E70"/>
    <w:rsid w:val="0098141A"/>
    <w:rsid w:val="0098352E"/>
    <w:rsid w:val="00996797"/>
    <w:rsid w:val="00997440"/>
    <w:rsid w:val="009A16DE"/>
    <w:rsid w:val="009A513F"/>
    <w:rsid w:val="009B2D81"/>
    <w:rsid w:val="009B707A"/>
    <w:rsid w:val="009C1F57"/>
    <w:rsid w:val="009E259D"/>
    <w:rsid w:val="009E677E"/>
    <w:rsid w:val="009F3835"/>
    <w:rsid w:val="00A137B4"/>
    <w:rsid w:val="00A139C5"/>
    <w:rsid w:val="00A21886"/>
    <w:rsid w:val="00A26B8A"/>
    <w:rsid w:val="00A35DDC"/>
    <w:rsid w:val="00A4354B"/>
    <w:rsid w:val="00A55E22"/>
    <w:rsid w:val="00A639EF"/>
    <w:rsid w:val="00A63D37"/>
    <w:rsid w:val="00A64F89"/>
    <w:rsid w:val="00A700AB"/>
    <w:rsid w:val="00A916E6"/>
    <w:rsid w:val="00A92FAC"/>
    <w:rsid w:val="00AA1DAA"/>
    <w:rsid w:val="00AB1106"/>
    <w:rsid w:val="00AB322F"/>
    <w:rsid w:val="00AB74A6"/>
    <w:rsid w:val="00AB7948"/>
    <w:rsid w:val="00AC3457"/>
    <w:rsid w:val="00AD2873"/>
    <w:rsid w:val="00AD5C48"/>
    <w:rsid w:val="00AE79BB"/>
    <w:rsid w:val="00B1474C"/>
    <w:rsid w:val="00B159E6"/>
    <w:rsid w:val="00B26386"/>
    <w:rsid w:val="00B5305C"/>
    <w:rsid w:val="00B54DED"/>
    <w:rsid w:val="00B57743"/>
    <w:rsid w:val="00B616F7"/>
    <w:rsid w:val="00B755AB"/>
    <w:rsid w:val="00BD1F32"/>
    <w:rsid w:val="00BF12E5"/>
    <w:rsid w:val="00BF1873"/>
    <w:rsid w:val="00BF62AA"/>
    <w:rsid w:val="00C119C7"/>
    <w:rsid w:val="00C23C19"/>
    <w:rsid w:val="00C33141"/>
    <w:rsid w:val="00C37B6E"/>
    <w:rsid w:val="00C4360F"/>
    <w:rsid w:val="00C46601"/>
    <w:rsid w:val="00C568EB"/>
    <w:rsid w:val="00C5786C"/>
    <w:rsid w:val="00C6269D"/>
    <w:rsid w:val="00C72142"/>
    <w:rsid w:val="00C80DCF"/>
    <w:rsid w:val="00C86173"/>
    <w:rsid w:val="00CA1E2D"/>
    <w:rsid w:val="00CA4763"/>
    <w:rsid w:val="00CA7B80"/>
    <w:rsid w:val="00CB5645"/>
    <w:rsid w:val="00CB68B7"/>
    <w:rsid w:val="00CC79B2"/>
    <w:rsid w:val="00CD5D42"/>
    <w:rsid w:val="00CE02A0"/>
    <w:rsid w:val="00CE26D7"/>
    <w:rsid w:val="00D003F9"/>
    <w:rsid w:val="00D01C1C"/>
    <w:rsid w:val="00D2017E"/>
    <w:rsid w:val="00D201CA"/>
    <w:rsid w:val="00D21438"/>
    <w:rsid w:val="00D26D60"/>
    <w:rsid w:val="00D27F02"/>
    <w:rsid w:val="00D31F52"/>
    <w:rsid w:val="00D429AD"/>
    <w:rsid w:val="00D43B65"/>
    <w:rsid w:val="00D469BC"/>
    <w:rsid w:val="00D5653A"/>
    <w:rsid w:val="00D62527"/>
    <w:rsid w:val="00D717E9"/>
    <w:rsid w:val="00D73652"/>
    <w:rsid w:val="00D76F2B"/>
    <w:rsid w:val="00D91D4C"/>
    <w:rsid w:val="00DA01F6"/>
    <w:rsid w:val="00DD0008"/>
    <w:rsid w:val="00DF17B3"/>
    <w:rsid w:val="00DF2F11"/>
    <w:rsid w:val="00E10E1C"/>
    <w:rsid w:val="00E10F49"/>
    <w:rsid w:val="00E14196"/>
    <w:rsid w:val="00E154FE"/>
    <w:rsid w:val="00E17E3D"/>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1877"/>
    <w:rsid w:val="00FE39DA"/>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c4637e1bd8833ffd18631102d7a0108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e779360a90b81ebe5b264dd4e7b8a0"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customXml/itemProps2.xml><?xml version="1.0" encoding="utf-8"?>
<ds:datastoreItem xmlns:ds="http://schemas.openxmlformats.org/officeDocument/2006/customXml" ds:itemID="{BB9D0605-ED30-4FAA-8504-BFE8C90C6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EE7EE6-B8E0-4B69-B07D-7E3E0CDD9DFC}">
  <ds:schemaRefs>
    <ds:schemaRef ds:uri="http://schemas.microsoft.com/sharepoint/v3/contenttype/forms"/>
  </ds:schemaRefs>
</ds:datastoreItem>
</file>

<file path=customXml/itemProps4.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5</Pages>
  <Words>1750</Words>
  <Characters>9976</Characters>
  <Application>Microsoft Office Word</Application>
  <DocSecurity>0</DocSecurity>
  <Lines>83</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92</cp:revision>
  <dcterms:created xsi:type="dcterms:W3CDTF">2025-04-11T11:50:00Z</dcterms:created>
  <dcterms:modified xsi:type="dcterms:W3CDTF">2026-06-1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